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C17B86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883C70">
        <w:rPr>
          <w:rFonts w:ascii="Times New Roman" w:hAnsi="Times New Roman" w:cs="Times New Roman"/>
          <w:b/>
          <w:sz w:val="24"/>
          <w:szCs w:val="24"/>
          <w:lang w:val="es-CL"/>
        </w:rPr>
        <w:t xml:space="preserve"> </w:t>
      </w:r>
      <w:proofErr w:type="spellStart"/>
      <w:r w:rsidR="00883C70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883C70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6372"/>
      </w:tblGrid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5E6B56" w:rsidRDefault="00C90DFA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oals</w:t>
            </w:r>
            <w:proofErr w:type="spellEnd"/>
          </w:p>
        </w:tc>
      </w:tr>
      <w:tr w:rsidR="00C17B86" w:rsidRPr="00C90DFA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stand the structure of the course</w:t>
            </w:r>
          </w:p>
          <w:p w:rsidR="00C17B86" w:rsidRPr="00C90DFA" w:rsidRDefault="00C90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0DFA">
              <w:rPr>
                <w:rFonts w:ascii="Times New Roman" w:hAnsi="Times New Roman" w:cs="Times New Roman"/>
                <w:sz w:val="24"/>
                <w:szCs w:val="24"/>
              </w:rPr>
              <w:t xml:space="preserve">Set goals for the </w:t>
            </w:r>
            <w:r w:rsidR="00D41C0E">
              <w:rPr>
                <w:rFonts w:ascii="Times New Roman" w:hAnsi="Times New Roman" w:cs="Times New Roman"/>
                <w:sz w:val="24"/>
                <w:szCs w:val="24"/>
              </w:rPr>
              <w:t xml:space="preserve">English </w:t>
            </w:r>
            <w:r w:rsidRPr="00C90DFA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DA074F" w:rsidRPr="00DA074F" w:rsidRDefault="00DA07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074F">
              <w:rPr>
                <w:rFonts w:ascii="Times New Roman" w:hAnsi="Times New Roman" w:cs="Times New Roman"/>
                <w:sz w:val="24"/>
                <w:szCs w:val="24"/>
              </w:rPr>
              <w:t>Understand the importance of having a growth mindset</w:t>
            </w:r>
          </w:p>
          <w:p w:rsidR="00C17B86" w:rsidRPr="00C13433" w:rsidRDefault="00C13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3433">
              <w:rPr>
                <w:rFonts w:ascii="Times New Roman" w:hAnsi="Times New Roman" w:cs="Times New Roman"/>
                <w:sz w:val="24"/>
                <w:szCs w:val="24"/>
              </w:rPr>
              <w:t>Emphasise the importance of challenge and setting SMART goals.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5E6B56" w:rsidRDefault="00C90DFA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Writing</w:t>
            </w:r>
            <w:proofErr w:type="spellEnd"/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C17B86" w:rsidRPr="005E6B56" w:rsidRDefault="00F1178A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Relat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udent’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oals</w:t>
            </w:r>
            <w:proofErr w:type="spellEnd"/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Class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file</w:t>
            </w:r>
            <w:proofErr w:type="spellEnd"/>
          </w:p>
        </w:tc>
        <w:tc>
          <w:tcPr>
            <w:tcW w:w="6372" w:type="dxa"/>
          </w:tcPr>
          <w:p w:rsidR="005E6B56" w:rsidRPr="005E6B56" w:rsidRDefault="00600E41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econda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udents</w:t>
            </w:r>
            <w:proofErr w:type="spellEnd"/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vel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English</w:t>
            </w:r>
          </w:p>
        </w:tc>
        <w:tc>
          <w:tcPr>
            <w:tcW w:w="6372" w:type="dxa"/>
          </w:tcPr>
          <w:p w:rsidR="005E6B56" w:rsidRPr="005E6B56" w:rsidRDefault="00600E41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2-A1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5E6B56" w:rsidRDefault="001A216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60 minutes</w:t>
            </w:r>
          </w:p>
        </w:tc>
      </w:tr>
      <w:tr w:rsidR="005E6B56" w:rsidRPr="00D41C0E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600E41" w:rsidRPr="00600E41" w:rsidRDefault="00600E41" w:rsidP="005E6B56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600E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Mindset Strategy:</w:t>
            </w:r>
          </w:p>
          <w:p w:rsidR="00600E41" w:rsidRDefault="00600E41" w:rsidP="00600E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eo: Top 10 funniest language learning fil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hyperlink r:id="rId5" w:history="1">
              <w:r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u9owthiBy3Y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00E41" w:rsidRDefault="00600E41" w:rsidP="00600E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eo: Growth Mindset versus Fixed Mindse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600E41" w:rsidRDefault="00600E41" w:rsidP="00600E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KUWn_TJTrnU&amp;t=40s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00E41" w:rsidRDefault="00600E41" w:rsidP="00600E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Point Presentation: SMART Goa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00E41" w:rsidRDefault="00600E41" w:rsidP="00600E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</w:p>
          <w:p w:rsidR="00600E41" w:rsidRPr="00600E41" w:rsidRDefault="00600E41" w:rsidP="005E6B56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600E4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ourse Structure:</w:t>
            </w:r>
          </w:p>
          <w:p w:rsidR="00883C70" w:rsidRPr="00D41C0E" w:rsidRDefault="00883C70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d document: Course structure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5E6B56" w:rsidTr="00C17B86">
        <w:tc>
          <w:tcPr>
            <w:tcW w:w="141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C17B86" w:rsidRP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</w:p>
          <w:p w:rsidR="00D41C0E" w:rsidRP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course structure</w:t>
            </w:r>
          </w:p>
        </w:tc>
        <w:tc>
          <w:tcPr>
            <w:tcW w:w="72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6358" w:type="dxa"/>
          </w:tcPr>
          <w:p w:rsidR="001A216A" w:rsidRDefault="001A216A" w:rsidP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: Reflect about your difficulties when learning English</w:t>
            </w:r>
          </w:p>
          <w:p w:rsidR="001A216A" w:rsidRDefault="001A216A" w:rsidP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learning a new language is not something easy and tells them that this is something that can be seen in films or TV series. </w:t>
            </w:r>
          </w:p>
          <w:p w:rsidR="001A216A" w:rsidRDefault="001A216A" w:rsidP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show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video with scenes that show that learning a new language can be hard sometimes.</w:t>
            </w:r>
          </w:p>
          <w:p w:rsidR="001A216A" w:rsidRDefault="001A216A" w:rsidP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fter watching the video, 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think of the difficulties they find at the moment of learning English.</w:t>
            </w:r>
          </w:p>
          <w:p w:rsidR="001A216A" w:rsidRDefault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 students say their difficulties voluntarily</w:t>
            </w:r>
          </w:p>
          <w:p w:rsidR="00144CCC" w:rsidRPr="00D41C0E" w:rsidRDefault="00144CCC" w:rsidP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6358" w:type="dxa"/>
          </w:tcPr>
          <w:p w:rsidR="001A216A" w:rsidRDefault="001A216A" w:rsidP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: Comprehend the importance of having a growth mindset and setting SMART goals</w:t>
            </w:r>
          </w:p>
          <w:p w:rsidR="001A216A" w:rsidRDefault="001A216A" w:rsidP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y will start the class by watching a video which explains the importance of having a Growth Mindset during the course.</w:t>
            </w:r>
          </w:p>
          <w:p w:rsidR="001A216A" w:rsidRDefault="001A216A" w:rsidP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if they remember how to set SMART Goals</w:t>
            </w:r>
          </w:p>
          <w:p w:rsidR="00144CCC" w:rsidRPr="00D41C0E" w:rsidRDefault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shows an example of how to set SMART goals in the English class using a power point presentation.</w:t>
            </w:r>
            <w:bookmarkStart w:id="0" w:name="_GoBack"/>
            <w:bookmarkEnd w:id="0"/>
          </w:p>
        </w:tc>
        <w:tc>
          <w:tcPr>
            <w:tcW w:w="723" w:type="dxa"/>
          </w:tcPr>
          <w:p w:rsidR="00C17B86" w:rsidRP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Pr="00D41C0E" w:rsidRDefault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3</w:t>
            </w:r>
          </w:p>
        </w:tc>
        <w:tc>
          <w:tcPr>
            <w:tcW w:w="6358" w:type="dxa"/>
          </w:tcPr>
          <w:p w:rsidR="001A216A" w:rsidRDefault="001A216A" w:rsidP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rite down their SMART goals </w:t>
            </w:r>
          </w:p>
          <w:p w:rsidR="001A216A" w:rsidRPr="00D41C0E" w:rsidRDefault="001A2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nswer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’ questions</w:t>
            </w:r>
          </w:p>
        </w:tc>
        <w:tc>
          <w:tcPr>
            <w:tcW w:w="72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CE09D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y have to send her their SMART Goals to her email account before the next class.</w:t>
            </w:r>
          </w:p>
        </w:tc>
        <w:tc>
          <w:tcPr>
            <w:tcW w:w="72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D41C0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rgUAJqU8DywAAAA="/>
  </w:docVars>
  <w:rsids>
    <w:rsidRoot w:val="00C17B86"/>
    <w:rsid w:val="00046434"/>
    <w:rsid w:val="00144CCC"/>
    <w:rsid w:val="001A216A"/>
    <w:rsid w:val="0040323A"/>
    <w:rsid w:val="005E6B56"/>
    <w:rsid w:val="00600E41"/>
    <w:rsid w:val="00883C70"/>
    <w:rsid w:val="00906E77"/>
    <w:rsid w:val="009C34E6"/>
    <w:rsid w:val="00C13433"/>
    <w:rsid w:val="00C17B86"/>
    <w:rsid w:val="00C90DFA"/>
    <w:rsid w:val="00CE09D6"/>
    <w:rsid w:val="00D41C0E"/>
    <w:rsid w:val="00DA074F"/>
    <w:rsid w:val="00F1178A"/>
    <w:rsid w:val="00F5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600E4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KUWn_TJTrnU&amp;t=40s" TargetMode="External"/><Relationship Id="rId5" Type="http://schemas.openxmlformats.org/officeDocument/2006/relationships/hyperlink" Target="https://www.youtube.com/watch?v=u9owthiBy3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0</cp:revision>
  <dcterms:created xsi:type="dcterms:W3CDTF">2020-06-08T09:01:00Z</dcterms:created>
  <dcterms:modified xsi:type="dcterms:W3CDTF">2020-07-23T09:26:00Z</dcterms:modified>
</cp:coreProperties>
</file>